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D9EDA4" w14:textId="15A1C97B" w:rsidR="00071AD8" w:rsidRPr="00FC28D4" w:rsidRDefault="00FD7111" w:rsidP="00071AD8">
      <w:pPr>
        <w:pStyle w:val="Heading4"/>
      </w:pPr>
      <w:r w:rsidRPr="00FC28D4">
        <w:t>DEBRIEFING AND RESOURCES</w:t>
      </w:r>
    </w:p>
    <w:p w14:paraId="57D9EDA5" w14:textId="77777777" w:rsidR="00071AD8" w:rsidRPr="00FC28D4" w:rsidRDefault="00071AD8" w:rsidP="00071AD8"/>
    <w:p w14:paraId="57D9EDA6" w14:textId="7ED218C9" w:rsidR="00071AD8" w:rsidRPr="00FC28D4" w:rsidRDefault="00071AD8" w:rsidP="00E63EA3">
      <w:r w:rsidRPr="00FC28D4">
        <w:t>Thank you for your participation in th</w:t>
      </w:r>
      <w:r w:rsidR="009101B2">
        <w:t>is</w:t>
      </w:r>
      <w:r w:rsidRPr="00FC28D4">
        <w:t xml:space="preserve"> study. </w:t>
      </w:r>
      <w:r w:rsidR="009101B2">
        <w:t xml:space="preserve">For questions regarding your data or the </w:t>
      </w:r>
      <w:r w:rsidR="00C76F48">
        <w:t xml:space="preserve">project itself, you may contact the primary investigator listed on the informed consent form. </w:t>
      </w:r>
      <w:r w:rsidR="00171642" w:rsidRPr="00FC28D4">
        <w:t xml:space="preserve">If the </w:t>
      </w:r>
      <w:r w:rsidR="00C76F48">
        <w:t>study has upset</w:t>
      </w:r>
      <w:r w:rsidR="00FD7111" w:rsidRPr="00FC28D4">
        <w:t xml:space="preserve"> you in any way</w:t>
      </w:r>
      <w:r w:rsidR="00C76F48">
        <w:t xml:space="preserve"> or caused any kind of distress</w:t>
      </w:r>
      <w:r w:rsidR="00FD7111" w:rsidRPr="00FC28D4">
        <w:t xml:space="preserve">, </w:t>
      </w:r>
      <w:r w:rsidR="00C76F48">
        <w:t>here is</w:t>
      </w:r>
      <w:r w:rsidR="00FD7111" w:rsidRPr="00FC28D4">
        <w:t xml:space="preserve"> list of </w:t>
      </w:r>
      <w:r w:rsidR="003705DF">
        <w:t xml:space="preserve">resources to help you. * </w:t>
      </w:r>
    </w:p>
    <w:p w14:paraId="57D9EDA7" w14:textId="77777777" w:rsidR="00FF1916" w:rsidRPr="00FC28D4" w:rsidRDefault="00FF1916" w:rsidP="00071AD8">
      <w:pPr>
        <w:ind w:firstLine="720"/>
      </w:pPr>
    </w:p>
    <w:p w14:paraId="23D17D9B" w14:textId="60B0DC6B" w:rsidR="005C5A88" w:rsidRPr="00FC28D4" w:rsidRDefault="005C5A88" w:rsidP="005C5A88">
      <w:pPr>
        <w:pStyle w:val="ListParagraph"/>
        <w:numPr>
          <w:ilvl w:val="0"/>
          <w:numId w:val="2"/>
        </w:numPr>
      </w:pPr>
      <w:r w:rsidRPr="00FC28D4">
        <w:t xml:space="preserve">The National Suicide Prevention Lifeline: </w:t>
      </w:r>
      <w:hyperlink r:id="rId7" w:history="1">
        <w:r w:rsidR="00EE7F57" w:rsidRPr="00A53E34">
          <w:rPr>
            <w:rStyle w:val="Hyperlink"/>
          </w:rPr>
          <w:t>https://youmatter.988lifeline.org/</w:t>
        </w:r>
      </w:hyperlink>
      <w:r w:rsidR="00EE7F57">
        <w:t xml:space="preserve"> </w:t>
      </w:r>
      <w:r w:rsidRPr="00FC28D4">
        <w:t xml:space="preserve">OR 1-800-273-TALK (8255) </w:t>
      </w:r>
    </w:p>
    <w:p w14:paraId="3FBF2A95" w14:textId="4180389D" w:rsidR="005C5A88" w:rsidRDefault="000866A8" w:rsidP="000866A8">
      <w:pPr>
        <w:pStyle w:val="ListParagraph"/>
        <w:numPr>
          <w:ilvl w:val="1"/>
          <w:numId w:val="2"/>
        </w:numPr>
      </w:pPr>
      <w:r>
        <w:t>TEXT: 988</w:t>
      </w:r>
    </w:p>
    <w:p w14:paraId="120B37A9" w14:textId="596CCC07" w:rsidR="000866A8" w:rsidRDefault="005010FA" w:rsidP="00FF1916">
      <w:pPr>
        <w:pStyle w:val="ListParagraph"/>
        <w:numPr>
          <w:ilvl w:val="0"/>
          <w:numId w:val="2"/>
        </w:numPr>
      </w:pPr>
      <w:r w:rsidRPr="00FC28D4">
        <w:t xml:space="preserve">The Trevor Project (LGBT Resources): </w:t>
      </w:r>
      <w:hyperlink r:id="rId8" w:history="1">
        <w:r w:rsidR="00EE7F57" w:rsidRPr="00A53E34">
          <w:rPr>
            <w:rStyle w:val="Hyperlink"/>
          </w:rPr>
          <w:t>https://www.thetrevorproject.org/</w:t>
        </w:r>
      </w:hyperlink>
      <w:r w:rsidR="00EE7F57">
        <w:t xml:space="preserve"> </w:t>
      </w:r>
      <w:r w:rsidR="005374C1" w:rsidRPr="00FC28D4">
        <w:t xml:space="preserve">OR 1-866-488-7386, </w:t>
      </w:r>
    </w:p>
    <w:p w14:paraId="52629522" w14:textId="4EED7367" w:rsidR="00DC191C" w:rsidRDefault="000866A8" w:rsidP="009101B2">
      <w:pPr>
        <w:pStyle w:val="ListParagraph"/>
        <w:numPr>
          <w:ilvl w:val="1"/>
          <w:numId w:val="2"/>
        </w:numPr>
      </w:pPr>
      <w:r>
        <w:t>TEXT: Send</w:t>
      </w:r>
      <w:r w:rsidR="005374C1" w:rsidRPr="00FC28D4">
        <w:t xml:space="preserve"> the word </w:t>
      </w:r>
      <w:r w:rsidR="008B0A85">
        <w:t>TREVOR</w:t>
      </w:r>
      <w:r w:rsidR="005374C1" w:rsidRPr="00FC28D4">
        <w:t xml:space="preserve"> to 1-202-304-1200 (Standard text messaging rates apply). </w:t>
      </w:r>
    </w:p>
    <w:p w14:paraId="593A9727" w14:textId="5B7F8F9B" w:rsidR="008B0A85" w:rsidRDefault="00DC191C" w:rsidP="00DC191C">
      <w:pPr>
        <w:pStyle w:val="ListParagraph"/>
        <w:numPr>
          <w:ilvl w:val="0"/>
          <w:numId w:val="2"/>
        </w:numPr>
      </w:pPr>
      <w:r>
        <w:t>The Steve Fund</w:t>
      </w:r>
      <w:r w:rsidR="00467B45">
        <w:t xml:space="preserve"> (</w:t>
      </w:r>
      <w:r w:rsidR="002C109B">
        <w:t xml:space="preserve">support for </w:t>
      </w:r>
      <w:r w:rsidR="00467B45">
        <w:t>young people of color)</w:t>
      </w:r>
      <w:r>
        <w:t xml:space="preserve">: </w:t>
      </w:r>
      <w:hyperlink r:id="rId9" w:history="1">
        <w:r w:rsidR="008B0A85" w:rsidRPr="00A53E34">
          <w:rPr>
            <w:rStyle w:val="Hyperlink"/>
          </w:rPr>
          <w:t>https://stevefund.org/</w:t>
        </w:r>
      </w:hyperlink>
      <w:r w:rsidR="008B0A85">
        <w:t xml:space="preserve"> </w:t>
      </w:r>
    </w:p>
    <w:p w14:paraId="57D9EDAC" w14:textId="3D3741DE" w:rsidR="009C6902" w:rsidRDefault="008B0A85" w:rsidP="008B0A85">
      <w:pPr>
        <w:pStyle w:val="ListParagraph"/>
        <w:numPr>
          <w:ilvl w:val="1"/>
          <w:numId w:val="2"/>
        </w:numPr>
      </w:pPr>
      <w:r>
        <w:t>TEXT: Send the word STEVE to 741741</w:t>
      </w:r>
      <w:r w:rsidR="00EE169C">
        <w:br/>
      </w:r>
    </w:p>
    <w:p w14:paraId="65E11090" w14:textId="3ADC07B4" w:rsidR="00060592" w:rsidRDefault="00060592" w:rsidP="00FF1916">
      <w:pPr>
        <w:pStyle w:val="ListParagraph"/>
        <w:numPr>
          <w:ilvl w:val="0"/>
          <w:numId w:val="2"/>
        </w:numPr>
      </w:pPr>
      <w:r>
        <w:t>Online anonymous chats</w:t>
      </w:r>
      <w:r w:rsidR="009101B2">
        <w:t xml:space="preserve"> services:</w:t>
      </w:r>
    </w:p>
    <w:p w14:paraId="72278105" w14:textId="4A42A090" w:rsidR="00060592" w:rsidRDefault="002B50C2" w:rsidP="00060592">
      <w:pPr>
        <w:pStyle w:val="ListParagraph"/>
        <w:numPr>
          <w:ilvl w:val="1"/>
          <w:numId w:val="2"/>
        </w:numPr>
      </w:pPr>
      <w:r>
        <w:t xml:space="preserve">7 Cups of Tea: </w:t>
      </w:r>
      <w:hyperlink r:id="rId10" w:history="1">
        <w:r w:rsidR="00EE169C" w:rsidRPr="00A53E34">
          <w:rPr>
            <w:rStyle w:val="Hyperlink"/>
          </w:rPr>
          <w:t>https://www.7cups.com/</w:t>
        </w:r>
      </w:hyperlink>
      <w:r w:rsidR="00EE169C">
        <w:t xml:space="preserve"> </w:t>
      </w:r>
    </w:p>
    <w:p w14:paraId="553736C1" w14:textId="67AC509F" w:rsidR="002B50C2" w:rsidRDefault="0077255B" w:rsidP="00060592">
      <w:pPr>
        <w:pStyle w:val="ListParagraph"/>
        <w:numPr>
          <w:ilvl w:val="1"/>
          <w:numId w:val="2"/>
        </w:numPr>
      </w:pPr>
      <w:hyperlink r:id="rId11" w:history="1">
        <w:r w:rsidR="00EE169C" w:rsidRPr="00A53E34">
          <w:rPr>
            <w:rStyle w:val="Hyperlink"/>
          </w:rPr>
          <w:t>https://988lifeline.org/chat/</w:t>
        </w:r>
      </w:hyperlink>
      <w:r w:rsidR="00EE169C">
        <w:t xml:space="preserve"> </w:t>
      </w:r>
      <w:r w:rsidR="009101B2">
        <w:br/>
      </w:r>
    </w:p>
    <w:p w14:paraId="3B8F42C8" w14:textId="77777777" w:rsidR="009101B2" w:rsidRDefault="009101B2" w:rsidP="009101B2">
      <w:pPr>
        <w:pStyle w:val="ListParagraph"/>
        <w:numPr>
          <w:ilvl w:val="0"/>
          <w:numId w:val="2"/>
        </w:numPr>
      </w:pPr>
      <w:r>
        <w:t xml:space="preserve">Local to the La Crosse area: </w:t>
      </w:r>
    </w:p>
    <w:p w14:paraId="0C015262" w14:textId="7C6E6F83" w:rsidR="009101B2" w:rsidRDefault="009101B2" w:rsidP="009101B2">
      <w:pPr>
        <w:pStyle w:val="ListParagraph"/>
        <w:numPr>
          <w:ilvl w:val="1"/>
          <w:numId w:val="2"/>
        </w:numPr>
      </w:pPr>
      <w:r>
        <w:t xml:space="preserve">Great Rivers </w:t>
      </w:r>
      <w:r w:rsidR="00242427">
        <w:t xml:space="preserve">24-hour helpline: </w:t>
      </w:r>
      <w:r w:rsidRPr="00242427">
        <w:t>dial 211</w:t>
      </w:r>
    </w:p>
    <w:p w14:paraId="422236BC" w14:textId="14A8FDCA" w:rsidR="009101B2" w:rsidRDefault="009101B2" w:rsidP="009101B2">
      <w:pPr>
        <w:pStyle w:val="ListParagraph"/>
        <w:numPr>
          <w:ilvl w:val="1"/>
          <w:numId w:val="2"/>
        </w:numPr>
      </w:pPr>
      <w:r>
        <w:t>Gundersen Health System Domestic Abuse/Sexual Assault Program Hotline</w:t>
      </w:r>
      <w:r w:rsidR="00235B8C">
        <w:t>: 608-775-5950</w:t>
      </w:r>
    </w:p>
    <w:p w14:paraId="184B2F85" w14:textId="42AB7B6D" w:rsidR="00235B8C" w:rsidRDefault="00235B8C" w:rsidP="009101B2">
      <w:pPr>
        <w:pStyle w:val="ListParagraph"/>
        <w:numPr>
          <w:ilvl w:val="1"/>
          <w:numId w:val="2"/>
        </w:numPr>
      </w:pPr>
      <w:r>
        <w:t>Mayo Health System Safe Path: 608-392-7804</w:t>
      </w:r>
    </w:p>
    <w:p w14:paraId="0F687E1E" w14:textId="3C009014" w:rsidR="00677C1F" w:rsidRDefault="00677C1F" w:rsidP="00677C1F">
      <w:pPr>
        <w:pStyle w:val="ListParagraph"/>
        <w:numPr>
          <w:ilvl w:val="1"/>
          <w:numId w:val="2"/>
        </w:numPr>
      </w:pPr>
      <w:r>
        <w:t>City of La Crosse Police: 608-785-5962 (or 911 for emergencies)</w:t>
      </w:r>
    </w:p>
    <w:p w14:paraId="57D9EDAD" w14:textId="58E76B0F" w:rsidR="00061587" w:rsidRPr="00FC28D4" w:rsidRDefault="00061587" w:rsidP="00061587">
      <w:pPr>
        <w:pStyle w:val="ListParagraph"/>
        <w:ind w:left="1080"/>
        <w:jc w:val="right"/>
        <w:rPr>
          <w:sz w:val="16"/>
        </w:rPr>
      </w:pPr>
    </w:p>
    <w:p w14:paraId="335C63E3" w14:textId="6A7485FF" w:rsidR="00FC28D4" w:rsidRDefault="00FC28D4" w:rsidP="00071AD8">
      <w:r w:rsidRPr="00FC28D4">
        <w:t xml:space="preserve">If you were or are the victim of a crime, </w:t>
      </w:r>
      <w:r w:rsidR="00D96CF2">
        <w:t xml:space="preserve">here are additional resources: </w:t>
      </w:r>
    </w:p>
    <w:p w14:paraId="68D02A72" w14:textId="77777777" w:rsidR="00D96CF2" w:rsidRDefault="00D96CF2" w:rsidP="00071AD8"/>
    <w:p w14:paraId="25344D5C" w14:textId="25D8B1DE" w:rsidR="00CF4566" w:rsidRDefault="00CF4566" w:rsidP="00D96CF2">
      <w:pPr>
        <w:pStyle w:val="ListParagraph"/>
        <w:numPr>
          <w:ilvl w:val="0"/>
          <w:numId w:val="3"/>
        </w:numPr>
      </w:pPr>
      <w:r>
        <w:t xml:space="preserve">The Office for Victims of Crime through the Department of Justice: </w:t>
      </w:r>
      <w:hyperlink r:id="rId12" w:history="1">
        <w:r w:rsidRPr="00A53E34">
          <w:rPr>
            <w:rStyle w:val="Hyperlink"/>
          </w:rPr>
          <w:t>https://ovc.ojp.gov/help-for-victims/overview</w:t>
        </w:r>
      </w:hyperlink>
      <w:r>
        <w:t xml:space="preserve"> </w:t>
      </w:r>
    </w:p>
    <w:p w14:paraId="3A27D6A7" w14:textId="121405EF" w:rsidR="00D96CF2" w:rsidRPr="00FC28D4" w:rsidRDefault="00D96CF2" w:rsidP="00D96CF2">
      <w:pPr>
        <w:pStyle w:val="ListParagraph"/>
        <w:numPr>
          <w:ilvl w:val="0"/>
          <w:numId w:val="3"/>
        </w:numPr>
      </w:pPr>
      <w:r>
        <w:t>The Office of Crime Victim Services in Wisconsin</w:t>
      </w:r>
      <w:r w:rsidR="00CF4566">
        <w:t xml:space="preserve">: </w:t>
      </w:r>
      <w:hyperlink r:id="rId13" w:history="1">
        <w:r w:rsidR="00CF4566" w:rsidRPr="00A53E34">
          <w:rPr>
            <w:rStyle w:val="Hyperlink"/>
          </w:rPr>
          <w:t>https://www.doj.state.wi.us/ocvs</w:t>
        </w:r>
      </w:hyperlink>
      <w:r w:rsidR="00CF4566">
        <w:t xml:space="preserve"> </w:t>
      </w:r>
      <w:r>
        <w:br/>
      </w:r>
    </w:p>
    <w:p w14:paraId="172CCD06" w14:textId="525601EE" w:rsidR="00CC1638" w:rsidRPr="00FC28D4" w:rsidRDefault="00BB3467" w:rsidP="00CC1638">
      <w:r w:rsidRPr="00FC28D4">
        <w:t xml:space="preserve">If you </w:t>
      </w:r>
      <w:r w:rsidR="00CC1638" w:rsidRPr="00FC28D4">
        <w:t xml:space="preserve">are a </w:t>
      </w:r>
      <w:r w:rsidR="00CF4566">
        <w:t>University of Wisconsin – La Crosse student</w:t>
      </w:r>
      <w:r w:rsidR="00CC1638" w:rsidRPr="00FC28D4">
        <w:t xml:space="preserve">, you also have the option of contacting </w:t>
      </w:r>
      <w:r w:rsidR="00067BE1" w:rsidRPr="00FC28D4">
        <w:t xml:space="preserve">the following places below: </w:t>
      </w:r>
    </w:p>
    <w:p w14:paraId="2E3572FA" w14:textId="37F8E4AA" w:rsidR="00CC1638" w:rsidRPr="00FC28D4" w:rsidRDefault="00CC1638" w:rsidP="00CC1638"/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94"/>
        <w:gridCol w:w="2939"/>
        <w:gridCol w:w="3595"/>
      </w:tblGrid>
      <w:tr w:rsidR="00FC28D4" w:rsidRPr="00FC28D4" w14:paraId="10E6C133" w14:textId="77777777" w:rsidTr="009D384E">
        <w:trPr>
          <w:jc w:val="center"/>
        </w:trPr>
        <w:tc>
          <w:tcPr>
            <w:tcW w:w="2965" w:type="dxa"/>
          </w:tcPr>
          <w:p w14:paraId="774368B3" w14:textId="07028E94" w:rsidR="00067BE1" w:rsidRPr="00FC28D4" w:rsidRDefault="006B09CD" w:rsidP="009D384E">
            <w:pPr>
              <w:contextualSpacing/>
              <w:jc w:val="both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UWL Violence Prevention</w:t>
            </w:r>
          </w:p>
          <w:p w14:paraId="70148FB0" w14:textId="075EB262" w:rsidR="00067BE1" w:rsidRPr="00936A1E" w:rsidRDefault="00936A1E" w:rsidP="009D384E">
            <w:pPr>
              <w:contextualSpacing/>
              <w:jc w:val="both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>Confidential Support</w:t>
            </w:r>
            <w:r w:rsidR="00067BE1" w:rsidRPr="00936A1E">
              <w:rPr>
                <w:i/>
                <w:iCs/>
                <w:sz w:val="22"/>
                <w:szCs w:val="22"/>
              </w:rPr>
              <w:tab/>
            </w:r>
          </w:p>
          <w:p w14:paraId="68698EF8" w14:textId="0071DE6B" w:rsidR="00936A1E" w:rsidRPr="00936A1E" w:rsidRDefault="0077255B" w:rsidP="009D384E">
            <w:pPr>
              <w:contextualSpacing/>
              <w:jc w:val="both"/>
              <w:rPr>
                <w:sz w:val="22"/>
                <w:szCs w:val="22"/>
              </w:rPr>
            </w:pPr>
            <w:hyperlink r:id="rId14" w:history="1">
              <w:r w:rsidR="00936A1E" w:rsidRPr="00936A1E">
                <w:rPr>
                  <w:rStyle w:val="Hyperlink"/>
                  <w:sz w:val="22"/>
                  <w:szCs w:val="22"/>
                </w:rPr>
                <w:t>bmcconaughey@uwlax.edu</w:t>
              </w:r>
            </w:hyperlink>
          </w:p>
          <w:p w14:paraId="6867EE2E" w14:textId="77777777" w:rsidR="00067BE1" w:rsidRDefault="00936A1E" w:rsidP="009D384E">
            <w:pPr>
              <w:contextualSpacing/>
              <w:jc w:val="both"/>
              <w:rPr>
                <w:sz w:val="22"/>
                <w:szCs w:val="22"/>
              </w:rPr>
            </w:pPr>
            <w:r w:rsidRPr="00936A1E">
              <w:rPr>
                <w:sz w:val="22"/>
                <w:szCs w:val="22"/>
              </w:rPr>
              <w:t>608-785-5126</w:t>
            </w:r>
          </w:p>
          <w:p w14:paraId="2E4929FC" w14:textId="1C289A87" w:rsidR="002233FF" w:rsidRPr="00FC28D4" w:rsidRDefault="0077255B" w:rsidP="009D384E">
            <w:pPr>
              <w:contextualSpacing/>
              <w:jc w:val="both"/>
              <w:rPr>
                <w:b/>
                <w:sz w:val="24"/>
                <w:szCs w:val="24"/>
              </w:rPr>
            </w:pPr>
            <w:hyperlink r:id="rId15" w:history="1">
              <w:r w:rsidR="002233FF" w:rsidRPr="00A53E34">
                <w:rPr>
                  <w:rStyle w:val="Hyperlink"/>
                  <w:b/>
                  <w:szCs w:val="24"/>
                </w:rPr>
                <w:t>https://www.uwlax.edu/violence-prevention/</w:t>
              </w:r>
            </w:hyperlink>
            <w:r w:rsidR="002233FF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2790" w:type="dxa"/>
          </w:tcPr>
          <w:p w14:paraId="47DC664A" w14:textId="77777777" w:rsidR="00067BE1" w:rsidRPr="00FC28D4" w:rsidRDefault="00067BE1" w:rsidP="009D384E">
            <w:pPr>
              <w:contextualSpacing/>
              <w:jc w:val="both"/>
              <w:rPr>
                <w:b/>
                <w:bCs/>
                <w:sz w:val="24"/>
                <w:szCs w:val="24"/>
              </w:rPr>
            </w:pPr>
            <w:r w:rsidRPr="00FC28D4">
              <w:rPr>
                <w:b/>
                <w:bCs/>
                <w:sz w:val="24"/>
                <w:szCs w:val="24"/>
              </w:rPr>
              <w:t>Student Health Clinic</w:t>
            </w:r>
          </w:p>
          <w:p w14:paraId="6D4CF222" w14:textId="77777777" w:rsidR="00067BE1" w:rsidRPr="002233FF" w:rsidRDefault="00067BE1" w:rsidP="009D384E">
            <w:pPr>
              <w:contextualSpacing/>
              <w:jc w:val="both"/>
              <w:rPr>
                <w:i/>
                <w:iCs/>
                <w:sz w:val="22"/>
                <w:szCs w:val="22"/>
              </w:rPr>
            </w:pPr>
            <w:r w:rsidRPr="002233FF">
              <w:rPr>
                <w:i/>
                <w:iCs/>
                <w:sz w:val="22"/>
                <w:szCs w:val="22"/>
              </w:rPr>
              <w:t>Medical Care</w:t>
            </w:r>
          </w:p>
          <w:p w14:paraId="7CAD8A94" w14:textId="3BE3702B" w:rsidR="002233FF" w:rsidRPr="002233FF" w:rsidRDefault="0077255B" w:rsidP="009D384E">
            <w:pPr>
              <w:contextualSpacing/>
              <w:jc w:val="both"/>
              <w:rPr>
                <w:sz w:val="22"/>
                <w:szCs w:val="22"/>
              </w:rPr>
            </w:pPr>
            <w:hyperlink r:id="rId16" w:history="1">
              <w:r w:rsidR="002233FF" w:rsidRPr="002233FF">
                <w:rPr>
                  <w:rStyle w:val="Hyperlink"/>
                  <w:sz w:val="22"/>
                  <w:szCs w:val="22"/>
                </w:rPr>
                <w:t>shcnetworking@uwlax.edu</w:t>
              </w:r>
            </w:hyperlink>
          </w:p>
          <w:p w14:paraId="19B76F8E" w14:textId="6DF5759A" w:rsidR="00067BE1" w:rsidRPr="002233FF" w:rsidRDefault="002233FF" w:rsidP="009D384E">
            <w:pPr>
              <w:contextualSpacing/>
              <w:jc w:val="both"/>
              <w:rPr>
                <w:sz w:val="22"/>
                <w:szCs w:val="22"/>
              </w:rPr>
            </w:pPr>
            <w:r w:rsidRPr="002233FF">
              <w:rPr>
                <w:sz w:val="22"/>
                <w:szCs w:val="22"/>
              </w:rPr>
              <w:t>608-785-8558</w:t>
            </w:r>
          </w:p>
          <w:p w14:paraId="4A28A3A5" w14:textId="573A3A6A" w:rsidR="002233FF" w:rsidRPr="00FC28D4" w:rsidRDefault="0077255B" w:rsidP="009D384E">
            <w:pPr>
              <w:contextualSpacing/>
              <w:jc w:val="both"/>
              <w:rPr>
                <w:b/>
                <w:sz w:val="24"/>
                <w:szCs w:val="24"/>
              </w:rPr>
            </w:pPr>
            <w:hyperlink r:id="rId17" w:history="1">
              <w:r w:rsidR="002233FF" w:rsidRPr="002233FF">
                <w:rPr>
                  <w:rStyle w:val="Hyperlink"/>
                  <w:b/>
                </w:rPr>
                <w:t>https://www.uwlax.edu/student-health-center/</w:t>
              </w:r>
            </w:hyperlink>
            <w:r w:rsidR="002233FF" w:rsidRPr="002233FF"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3595" w:type="dxa"/>
          </w:tcPr>
          <w:p w14:paraId="141ADAE5" w14:textId="77777777" w:rsidR="00067BE1" w:rsidRPr="00FC28D4" w:rsidRDefault="00067BE1" w:rsidP="009D384E">
            <w:pPr>
              <w:contextualSpacing/>
              <w:rPr>
                <w:b/>
                <w:bCs/>
                <w:sz w:val="24"/>
                <w:szCs w:val="24"/>
              </w:rPr>
            </w:pPr>
            <w:r w:rsidRPr="00FC28D4">
              <w:rPr>
                <w:b/>
                <w:bCs/>
                <w:sz w:val="24"/>
                <w:szCs w:val="24"/>
              </w:rPr>
              <w:t xml:space="preserve">Counseling &amp; Testing Center </w:t>
            </w:r>
          </w:p>
          <w:p w14:paraId="6E14B290" w14:textId="3D92E69E" w:rsidR="00823E8E" w:rsidRPr="00823E8E" w:rsidRDefault="00823E8E" w:rsidP="009D384E">
            <w:pPr>
              <w:contextualSpacing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>24/7 Student Support:</w:t>
            </w:r>
          </w:p>
          <w:p w14:paraId="710ECD19" w14:textId="4A27AFB8" w:rsidR="00067BE1" w:rsidRPr="00823E8E" w:rsidRDefault="00823E8E" w:rsidP="009D384E">
            <w:pPr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  <w:r w:rsidR="00090ACD" w:rsidRPr="00823E8E">
              <w:rPr>
                <w:sz w:val="22"/>
                <w:szCs w:val="22"/>
              </w:rPr>
              <w:t>all/Text 888-531-2142</w:t>
            </w:r>
          </w:p>
          <w:p w14:paraId="5FDF3450" w14:textId="5E4F5D31" w:rsidR="00067BE1" w:rsidRPr="00FC28D4" w:rsidRDefault="0077255B" w:rsidP="009D384E">
            <w:pPr>
              <w:contextualSpacing/>
              <w:rPr>
                <w:b/>
                <w:sz w:val="24"/>
                <w:szCs w:val="24"/>
              </w:rPr>
            </w:pPr>
            <w:hyperlink r:id="rId18" w:history="1">
              <w:r w:rsidR="002D746B" w:rsidRPr="00823E8E">
                <w:rPr>
                  <w:rStyle w:val="Hyperlink"/>
                  <w:b/>
                </w:rPr>
                <w:t>https://www.uwlax.edu/counseling-testing/</w:t>
              </w:r>
            </w:hyperlink>
            <w:r w:rsidR="002D746B" w:rsidRPr="00823E8E">
              <w:rPr>
                <w:b/>
                <w:sz w:val="22"/>
                <w:szCs w:val="22"/>
              </w:rPr>
              <w:t xml:space="preserve"> </w:t>
            </w:r>
          </w:p>
        </w:tc>
      </w:tr>
    </w:tbl>
    <w:p w14:paraId="3F177AF2" w14:textId="77777777" w:rsidR="00CC1638" w:rsidRPr="00FC28D4" w:rsidRDefault="00CC1638" w:rsidP="00CC1638"/>
    <w:p w14:paraId="2C0682D2" w14:textId="77777777" w:rsidR="00CC1638" w:rsidRPr="00FC28D4" w:rsidRDefault="00CC1638" w:rsidP="00CC1638"/>
    <w:p w14:paraId="57D9EDBE" w14:textId="02D477D9" w:rsidR="008706F9" w:rsidRPr="00FC28D4" w:rsidRDefault="008706F9" w:rsidP="00CC1638">
      <w:r w:rsidRPr="00FC28D4">
        <w:t xml:space="preserve">Again, thank you for your participation in the study. This sheet is for you to keep. </w:t>
      </w:r>
    </w:p>
    <w:p w14:paraId="21922108" w14:textId="7E09F30A" w:rsidR="000519D5" w:rsidRPr="00FC28D4" w:rsidRDefault="000519D5" w:rsidP="00BB3467">
      <w:pPr>
        <w:pBdr>
          <w:bottom w:val="single" w:sz="6" w:space="1" w:color="auto"/>
        </w:pBdr>
        <w:ind w:firstLine="720"/>
      </w:pPr>
    </w:p>
    <w:p w14:paraId="5EBDBD3E" w14:textId="3011E20B" w:rsidR="000519D5" w:rsidRPr="00FC28D4" w:rsidRDefault="000519D5" w:rsidP="00BB3467">
      <w:pPr>
        <w:pBdr>
          <w:bottom w:val="single" w:sz="6" w:space="1" w:color="auto"/>
        </w:pBdr>
        <w:ind w:firstLine="720"/>
      </w:pPr>
    </w:p>
    <w:p w14:paraId="391996C4" w14:textId="25B99DB8" w:rsidR="000519D5" w:rsidRPr="00FC28D4" w:rsidRDefault="000519D5" w:rsidP="00BB3467">
      <w:pPr>
        <w:pBdr>
          <w:bottom w:val="single" w:sz="6" w:space="1" w:color="auto"/>
        </w:pBdr>
        <w:ind w:firstLine="720"/>
      </w:pPr>
    </w:p>
    <w:p w14:paraId="5CE45E61" w14:textId="77777777" w:rsidR="000519D5" w:rsidRPr="00FC28D4" w:rsidRDefault="000519D5" w:rsidP="00BB3467">
      <w:pPr>
        <w:pBdr>
          <w:bottom w:val="single" w:sz="6" w:space="1" w:color="auto"/>
        </w:pBdr>
        <w:ind w:firstLine="720"/>
      </w:pPr>
    </w:p>
    <w:p w14:paraId="253CDD5D" w14:textId="10877FBF" w:rsidR="00753D77" w:rsidRPr="00FC28D4" w:rsidRDefault="00753D77" w:rsidP="00753D77"/>
    <w:p w14:paraId="393C751D" w14:textId="0D5935DB" w:rsidR="00753D77" w:rsidRPr="00FC28D4" w:rsidRDefault="00753D77" w:rsidP="00753D77">
      <w:pPr>
        <w:rPr>
          <w:sz w:val="20"/>
        </w:rPr>
      </w:pPr>
      <w:r w:rsidRPr="00FC28D4">
        <w:rPr>
          <w:sz w:val="20"/>
        </w:rPr>
        <w:t>*</w:t>
      </w:r>
      <w:r w:rsidR="000519D5" w:rsidRPr="00FC28D4">
        <w:rPr>
          <w:sz w:val="20"/>
        </w:rPr>
        <w:t>Note:</w:t>
      </w:r>
      <w:r w:rsidRPr="00FC28D4">
        <w:rPr>
          <w:sz w:val="20"/>
        </w:rPr>
        <w:t xml:space="preserve"> </w:t>
      </w:r>
      <w:r w:rsidR="00541C2A">
        <w:rPr>
          <w:sz w:val="20"/>
        </w:rPr>
        <w:t xml:space="preserve">The researchers are not affiliated with any of these resources. </w:t>
      </w:r>
      <w:r w:rsidRPr="00FC28D4">
        <w:rPr>
          <w:sz w:val="20"/>
        </w:rPr>
        <w:t xml:space="preserve"> </w:t>
      </w:r>
    </w:p>
    <w:sectPr w:rsidR="00753D77" w:rsidRPr="00FC28D4" w:rsidSect="00EE7F57">
      <w:pgSz w:w="12240" w:h="15840"/>
      <w:pgMar w:top="720" w:right="720" w:bottom="720" w:left="720" w:header="547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7C32B3" w14:textId="77777777" w:rsidR="0077255B" w:rsidRDefault="0077255B" w:rsidP="00071AD8">
      <w:r>
        <w:separator/>
      </w:r>
    </w:p>
  </w:endnote>
  <w:endnote w:type="continuationSeparator" w:id="0">
    <w:p w14:paraId="45929410" w14:textId="77777777" w:rsidR="0077255B" w:rsidRDefault="0077255B" w:rsidP="00071A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41CCB1" w14:textId="77777777" w:rsidR="0077255B" w:rsidRDefault="0077255B" w:rsidP="00071AD8">
      <w:r>
        <w:separator/>
      </w:r>
    </w:p>
  </w:footnote>
  <w:footnote w:type="continuationSeparator" w:id="0">
    <w:p w14:paraId="4097A63E" w14:textId="77777777" w:rsidR="0077255B" w:rsidRDefault="0077255B" w:rsidP="00071A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AF608D"/>
    <w:multiLevelType w:val="hybridMultilevel"/>
    <w:tmpl w:val="29D41930"/>
    <w:lvl w:ilvl="0" w:tplc="000AF644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CAE1641"/>
    <w:multiLevelType w:val="hybridMultilevel"/>
    <w:tmpl w:val="C6D8D39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EC92EBA"/>
    <w:multiLevelType w:val="hybridMultilevel"/>
    <w:tmpl w:val="985EE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0tbAwNTMyNzI2NzNQ0lEKTi0uzszPAykwrAUAxQuZsCwAAAA="/>
  </w:docVars>
  <w:rsids>
    <w:rsidRoot w:val="00864750"/>
    <w:rsid w:val="000519D5"/>
    <w:rsid w:val="00060592"/>
    <w:rsid w:val="00061587"/>
    <w:rsid w:val="00067BE1"/>
    <w:rsid w:val="00071AD8"/>
    <w:rsid w:val="000866A8"/>
    <w:rsid w:val="00090ACD"/>
    <w:rsid w:val="000D0670"/>
    <w:rsid w:val="000E13D9"/>
    <w:rsid w:val="00103AEA"/>
    <w:rsid w:val="00171642"/>
    <w:rsid w:val="00214E4D"/>
    <w:rsid w:val="002233FF"/>
    <w:rsid w:val="00235B8C"/>
    <w:rsid w:val="00242427"/>
    <w:rsid w:val="002B50C2"/>
    <w:rsid w:val="002C109B"/>
    <w:rsid w:val="002D746B"/>
    <w:rsid w:val="003705DF"/>
    <w:rsid w:val="00467B45"/>
    <w:rsid w:val="005010FA"/>
    <w:rsid w:val="005277A0"/>
    <w:rsid w:val="005374C1"/>
    <w:rsid w:val="00541C2A"/>
    <w:rsid w:val="005C5A88"/>
    <w:rsid w:val="00637750"/>
    <w:rsid w:val="0065104E"/>
    <w:rsid w:val="00677C1F"/>
    <w:rsid w:val="006B09CD"/>
    <w:rsid w:val="00753D77"/>
    <w:rsid w:val="0077255B"/>
    <w:rsid w:val="00790F94"/>
    <w:rsid w:val="00823E8E"/>
    <w:rsid w:val="00864750"/>
    <w:rsid w:val="008706F9"/>
    <w:rsid w:val="008B0A85"/>
    <w:rsid w:val="009101B2"/>
    <w:rsid w:val="00936A1E"/>
    <w:rsid w:val="009A6AF1"/>
    <w:rsid w:val="009C6902"/>
    <w:rsid w:val="00A1623C"/>
    <w:rsid w:val="00A56514"/>
    <w:rsid w:val="00AB06BD"/>
    <w:rsid w:val="00B30680"/>
    <w:rsid w:val="00BB3467"/>
    <w:rsid w:val="00C76F48"/>
    <w:rsid w:val="00C77E41"/>
    <w:rsid w:val="00CB06F4"/>
    <w:rsid w:val="00CC1638"/>
    <w:rsid w:val="00CF4566"/>
    <w:rsid w:val="00D54A59"/>
    <w:rsid w:val="00D96CF2"/>
    <w:rsid w:val="00DB511A"/>
    <w:rsid w:val="00DC191C"/>
    <w:rsid w:val="00E63EA3"/>
    <w:rsid w:val="00EB1885"/>
    <w:rsid w:val="00ED3132"/>
    <w:rsid w:val="00EE169C"/>
    <w:rsid w:val="00EE7F57"/>
    <w:rsid w:val="00FA0D32"/>
    <w:rsid w:val="00FC28D4"/>
    <w:rsid w:val="00FD7111"/>
    <w:rsid w:val="00FF1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D9ED9B"/>
  <w15:docId w15:val="{34D22756-F601-4DF2-BE68-4C75BB933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71AD8"/>
    <w:pPr>
      <w:keepNext/>
      <w:autoSpaceDE w:val="0"/>
      <w:autoSpaceDN w:val="0"/>
      <w:adjustRightInd w:val="0"/>
      <w:outlineLvl w:val="0"/>
    </w:pPr>
    <w:rPr>
      <w:rFonts w:eastAsia="Times New Roman" w:cs="Times New Roman"/>
      <w:sz w:val="18"/>
      <w:szCs w:val="18"/>
      <w:u w:val="single"/>
    </w:rPr>
  </w:style>
  <w:style w:type="paragraph" w:styleId="Heading4">
    <w:name w:val="heading 4"/>
    <w:basedOn w:val="Normal"/>
    <w:next w:val="Normal"/>
    <w:link w:val="Heading4Char"/>
    <w:qFormat/>
    <w:rsid w:val="00071AD8"/>
    <w:pPr>
      <w:keepNext/>
      <w:jc w:val="center"/>
      <w:outlineLvl w:val="3"/>
    </w:pPr>
    <w:rPr>
      <w:rFonts w:eastAsia="Times New Roman" w:cs="Times New Roman"/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71AD8"/>
    <w:rPr>
      <w:rFonts w:eastAsia="Times New Roman" w:cs="Times New Roman"/>
      <w:sz w:val="18"/>
      <w:szCs w:val="18"/>
      <w:u w:val="single"/>
    </w:rPr>
  </w:style>
  <w:style w:type="character" w:customStyle="1" w:styleId="Heading4Char">
    <w:name w:val="Heading 4 Char"/>
    <w:basedOn w:val="DefaultParagraphFont"/>
    <w:link w:val="Heading4"/>
    <w:rsid w:val="00071AD8"/>
    <w:rPr>
      <w:rFonts w:eastAsia="Times New Roman" w:cs="Times New Roman"/>
      <w:b/>
      <w:bCs/>
      <w:szCs w:val="20"/>
    </w:rPr>
  </w:style>
  <w:style w:type="paragraph" w:styleId="Header">
    <w:name w:val="header"/>
    <w:basedOn w:val="Normal"/>
    <w:link w:val="HeaderChar"/>
    <w:rsid w:val="00071AD8"/>
    <w:pPr>
      <w:tabs>
        <w:tab w:val="center" w:pos="4320"/>
        <w:tab w:val="right" w:pos="8640"/>
      </w:tabs>
    </w:pPr>
    <w:rPr>
      <w:rFonts w:eastAsia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071AD8"/>
    <w:rPr>
      <w:rFonts w:eastAsia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71A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1AD8"/>
  </w:style>
  <w:style w:type="paragraph" w:styleId="ListParagraph">
    <w:name w:val="List Paragraph"/>
    <w:basedOn w:val="Normal"/>
    <w:uiPriority w:val="34"/>
    <w:qFormat/>
    <w:rsid w:val="00FF19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F191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13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13D9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753D77"/>
    <w:rPr>
      <w:color w:val="605E5C"/>
      <w:shd w:val="clear" w:color="auto" w:fill="E1DFDD"/>
    </w:rPr>
  </w:style>
  <w:style w:type="table" w:styleId="TableGrid">
    <w:name w:val="Table Grid"/>
    <w:basedOn w:val="TableNormal"/>
    <w:rsid w:val="00067BE1"/>
    <w:rPr>
      <w:rFonts w:eastAsia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E169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etrevorproject.org/" TargetMode="External"/><Relationship Id="rId13" Type="http://schemas.openxmlformats.org/officeDocument/2006/relationships/hyperlink" Target="https://www.doj.state.wi.us/ocvs" TargetMode="External"/><Relationship Id="rId18" Type="http://schemas.openxmlformats.org/officeDocument/2006/relationships/hyperlink" Target="https://www.uwlax.edu/counseling-testin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youmatter.988lifeline.org/" TargetMode="External"/><Relationship Id="rId12" Type="http://schemas.openxmlformats.org/officeDocument/2006/relationships/hyperlink" Target="https://ovc.ojp.gov/help-for-victims/overview" TargetMode="External"/><Relationship Id="rId17" Type="http://schemas.openxmlformats.org/officeDocument/2006/relationships/hyperlink" Target="https://www.uwlax.edu/student-health-center/" TargetMode="External"/><Relationship Id="rId2" Type="http://schemas.openxmlformats.org/officeDocument/2006/relationships/styles" Target="styles.xml"/><Relationship Id="rId16" Type="http://schemas.openxmlformats.org/officeDocument/2006/relationships/hyperlink" Target="mailto:shcnetworking@uwlax.edu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988lifeline.org/chat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uwlax.edu/violence-prevention/" TargetMode="External"/><Relationship Id="rId10" Type="http://schemas.openxmlformats.org/officeDocument/2006/relationships/hyperlink" Target="https://www.7cups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tevefund.org/" TargetMode="External"/><Relationship Id="rId14" Type="http://schemas.openxmlformats.org/officeDocument/2006/relationships/hyperlink" Target="mailto:bmcconaughey@uwlax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1</Words>
  <Characters>223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sick</dc:creator>
  <cp:lastModifiedBy>Ashley Nowak</cp:lastModifiedBy>
  <cp:revision>2</cp:revision>
  <dcterms:created xsi:type="dcterms:W3CDTF">2023-10-18T17:57:00Z</dcterms:created>
  <dcterms:modified xsi:type="dcterms:W3CDTF">2023-10-18T17:57:00Z</dcterms:modified>
</cp:coreProperties>
</file>